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29CB4" w14:textId="77777777" w:rsidR="004675C9" w:rsidRDefault="00A24763" w:rsidP="004675C9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-in-sodium-values"/>
      <w:r>
        <w:pict w14:anchorId="7C56BF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0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0;&#13;&#13;&#13;&#13;&#13;&#13;&#13;&#13;&#13;&#10;Description automatically generated"/>
            <w10:wrap type="square"/>
          </v:shape>
        </w:pict>
      </w:r>
      <w:r w:rsidR="004675C9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9928813" w14:textId="77777777" w:rsidR="004675C9" w:rsidRDefault="004675C9" w:rsidP="004675C9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57B0875" w14:textId="77777777" w:rsidR="004675C9" w:rsidRDefault="004675C9" w:rsidP="004675C9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C005C40" w14:textId="77777777" w:rsidR="004675C9" w:rsidRDefault="004675C9" w:rsidP="004675C9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3219F522" w14:textId="3D89AED5" w:rsidR="004675C9" w:rsidRPr="004675C9" w:rsidRDefault="004675C9" w:rsidP="004675C9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6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ereal Sodium Data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 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Boxplot</w:t>
      </w:r>
    </w:p>
    <w:p w14:paraId="788E2A2C" w14:textId="5ADB8213" w:rsidR="007023C0" w:rsidRDefault="00000000">
      <w:pPr>
        <w:pStyle w:val="Heading2"/>
      </w:pPr>
      <w:r>
        <w:t>Read in Sodium values:</w:t>
      </w:r>
    </w:p>
    <w:p w14:paraId="00F4D638" w14:textId="77777777" w:rsidR="007023C0" w:rsidRDefault="00000000">
      <w:pPr>
        <w:pStyle w:val="SourceCode"/>
      </w:pPr>
      <w:r>
        <w:rPr>
          <w:rStyle w:val="NormalTok"/>
        </w:rPr>
        <w:t xml:space="preserve">sod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4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>,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>)</w:t>
      </w:r>
    </w:p>
    <w:p w14:paraId="4BCADC1D" w14:textId="77777777" w:rsidR="007023C0" w:rsidRDefault="00000000">
      <w:pPr>
        <w:pStyle w:val="Heading2"/>
      </w:pPr>
      <w:bookmarkStart w:id="1" w:name="basic-box-plot"/>
      <w:bookmarkEnd w:id="0"/>
      <w:r>
        <w:t>Basic Box Plot</w:t>
      </w:r>
    </w:p>
    <w:p w14:paraId="406B2019" w14:textId="77777777" w:rsidR="007023C0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sodium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ereal Sodium 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odium (mg)'</w:t>
      </w:r>
      <w:r>
        <w:rPr>
          <w:rStyle w:val="NormalTok"/>
        </w:rPr>
        <w:t>)</w:t>
      </w:r>
    </w:p>
    <w:p w14:paraId="68BB4309" w14:textId="77777777" w:rsidR="007023C0" w:rsidRDefault="00000000">
      <w:pPr>
        <w:pStyle w:val="FirstParagraph"/>
      </w:pPr>
      <w:r>
        <w:rPr>
          <w:noProof/>
        </w:rPr>
        <w:drawing>
          <wp:inline distT="0" distB="0" distL="0" distR="0" wp14:anchorId="27664E30" wp14:editId="4561319B">
            <wp:extent cx="5943600" cy="3721121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2_Example_1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747" cy="373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795F2" w14:textId="77777777" w:rsidR="007023C0" w:rsidRDefault="00000000">
      <w:pPr>
        <w:pStyle w:val="Heading2"/>
      </w:pPr>
      <w:bookmarkStart w:id="2" w:name="X7120c01a5474a93f94a1a194edf633173615cf0"/>
      <w:bookmarkEnd w:id="1"/>
      <w:r>
        <w:lastRenderedPageBreak/>
        <w:t xml:space="preserve">A better-looking box plot can be obtained with the ggplot2 library. To install it, type </w:t>
      </w:r>
      <w:r>
        <w:rPr>
          <w:rStyle w:val="VerbatimChar"/>
        </w:rPr>
        <w:t>install.packages('ggplot2')</w:t>
      </w:r>
      <w:r>
        <w:t>.</w:t>
      </w:r>
    </w:p>
    <w:p w14:paraId="0510516A" w14:textId="77777777" w:rsidR="007023C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 xml:space="preserve">(sodium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sodium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Sodium (mg)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ox Plot of Cereal Sodium Data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)</w:t>
      </w:r>
    </w:p>
    <w:p w14:paraId="5E100395" w14:textId="77777777" w:rsidR="007023C0" w:rsidRDefault="00000000">
      <w:pPr>
        <w:pStyle w:val="FirstParagraph"/>
      </w:pPr>
      <w:r>
        <w:rPr>
          <w:noProof/>
        </w:rPr>
        <w:drawing>
          <wp:inline distT="0" distB="0" distL="0" distR="0" wp14:anchorId="0EE8AC26" wp14:editId="02C733C6">
            <wp:extent cx="5944633" cy="3721768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hp_2_Example_1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862" cy="375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7023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6355C" w14:textId="77777777" w:rsidR="00A24763" w:rsidRDefault="00A24763">
      <w:pPr>
        <w:spacing w:after="0"/>
      </w:pPr>
      <w:r>
        <w:separator/>
      </w:r>
    </w:p>
  </w:endnote>
  <w:endnote w:type="continuationSeparator" w:id="0">
    <w:p w14:paraId="29F3C9FE" w14:textId="77777777" w:rsidR="00A24763" w:rsidRDefault="00A247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639CE" w14:textId="77777777" w:rsidR="00A24763" w:rsidRDefault="00A24763">
      <w:r>
        <w:separator/>
      </w:r>
    </w:p>
  </w:footnote>
  <w:footnote w:type="continuationSeparator" w:id="0">
    <w:p w14:paraId="1AAE0EFD" w14:textId="77777777" w:rsidR="00A24763" w:rsidRDefault="00A247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EA634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8772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23C0"/>
    <w:rsid w:val="004675C9"/>
    <w:rsid w:val="007023C0"/>
    <w:rsid w:val="00A247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14A9C35"/>
  <w15:docId w15:val="{B2FAC381-F9B9-BB4B-BF78-040F0FA0F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5</Words>
  <Characters>943</Characters>
  <Application>Microsoft Office Word</Application>
  <DocSecurity>0</DocSecurity>
  <Lines>7</Lines>
  <Paragraphs>2</Paragraphs>
  <ScaleCrop>false</ScaleCrop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4:18:00Z</dcterms:created>
  <dcterms:modified xsi:type="dcterms:W3CDTF">2022-06-23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